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niel Hutt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i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utt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05 Witzel Avenue, Oshkosh, WI, USA Oshkosh, WI, USA 549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aycholah@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62443879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s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201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